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877" w:rsidRPr="00804877" w:rsidRDefault="00804877" w:rsidP="00161EA0">
      <w:pPr>
        <w:pStyle w:val="Title"/>
        <w:ind w:left="-72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BRTC LAW ENFORCEMENT TRAINING ACADEMY</w:t>
      </w:r>
    </w:p>
    <w:p w:rsidR="00804877" w:rsidRPr="00804877" w:rsidRDefault="00804877" w:rsidP="00A34BF2">
      <w:pPr>
        <w:pStyle w:val="Title"/>
        <w:ind w:left="-810" w:firstLine="720"/>
        <w:rPr>
          <w:b w:val="0"/>
          <w:smallCaps/>
          <w:sz w:val="28"/>
        </w:rPr>
      </w:pPr>
      <w:r w:rsidRPr="00804877">
        <w:rPr>
          <w:b w:val="0"/>
          <w:smallCaps/>
          <w:sz w:val="28"/>
        </w:rPr>
        <w:t>SUMMAY REPORT FORM</w:t>
      </w:r>
    </w:p>
    <w:p w:rsidR="000C1FD8" w:rsidRPr="00B837E4" w:rsidRDefault="002D7B23">
      <w:pPr>
        <w:jc w:val="center"/>
        <w:rPr>
          <w:smallCaps/>
          <w:sz w:val="24"/>
        </w:rPr>
      </w:pPr>
      <w:r w:rsidRPr="00B837E4">
        <w:rPr>
          <w:smallCaps/>
          <w:noProof/>
          <w:sz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38735</wp:posOffset>
                </wp:positionV>
                <wp:extent cx="6886575" cy="3752850"/>
                <wp:effectExtent l="0" t="0" r="28575" b="19050"/>
                <wp:wrapNone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752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6F9D91" id="Rectangle 8" o:spid="_x0000_s1026" style="position:absolute;margin-left:-3.75pt;margin-top:3.05pt;width:542.25pt;height:295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" filled="f"/>
            </w:pict>
          </mc:Fallback>
        </mc:AlternateContent>
      </w:r>
    </w:p>
    <w:p w:rsidR="000C1FD8" w:rsidRPr="006752CB" w:rsidRDefault="006E1E45" w:rsidP="008A5795">
      <w:pPr>
        <w:tabs>
          <w:tab w:val="left" w:pos="52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02976</wp:posOffset>
                </wp:positionH>
                <wp:positionV relativeFrom="paragraph">
                  <wp:posOffset>163195</wp:posOffset>
                </wp:positionV>
                <wp:extent cx="2368550" cy="0"/>
                <wp:effectExtent l="0" t="0" r="317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85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339B75" id="Straight Connector 3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6.7pt,12.85pt" to="533.2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3628</wp:posOffset>
                </wp:positionH>
                <wp:positionV relativeFrom="page">
                  <wp:posOffset>977827</wp:posOffset>
                </wp:positionV>
                <wp:extent cx="2862072" cy="0"/>
                <wp:effectExtent l="0" t="0" r="3365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207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440AE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38.1pt,77pt" to="263.45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" strokecolor="black [3200]" strokeweight="1pt">
                <v:stroke joinstyle="miter"/>
                <w10:wrap anchory="page"/>
              </v:line>
            </w:pict>
          </mc:Fallback>
        </mc:AlternateContent>
      </w:r>
      <w:r w:rsidR="006752CB" w:rsidRPr="006752CB">
        <w:rPr>
          <w:sz w:val="24"/>
        </w:rPr>
        <w:t xml:space="preserve">Name:  </w:t>
      </w:r>
      <w:r w:rsidR="007E1115" w:rsidRPr="0055250F">
        <w:rPr>
          <w:sz w:val="24"/>
          <w:szCs w:val="24"/>
        </w:rPr>
        <w:fldChar w:fldCharType="begin">
          <w:ffData>
            <w:name w:val="Text1"/>
            <w:enabled/>
            <w:calcOnExit w:val="0"/>
            <w:textInput>
              <w:maxLength w:val="45"/>
            </w:textInput>
          </w:ffData>
        </w:fldChar>
      </w:r>
      <w:bookmarkStart w:id="0" w:name="Text1"/>
      <w:r w:rsidR="007E1115" w:rsidRPr="0055250F">
        <w:rPr>
          <w:sz w:val="24"/>
          <w:szCs w:val="24"/>
        </w:rPr>
        <w:instrText xml:space="preserve"> FORMTEXT </w:instrText>
      </w:r>
      <w:r w:rsidR="007E1115" w:rsidRPr="0055250F">
        <w:rPr>
          <w:sz w:val="24"/>
          <w:szCs w:val="24"/>
        </w:rPr>
      </w:r>
      <w:r w:rsidR="007E1115" w:rsidRPr="0055250F">
        <w:rPr>
          <w:sz w:val="24"/>
          <w:szCs w:val="24"/>
        </w:rPr>
        <w:fldChar w:fldCharType="separate"/>
      </w:r>
      <w:bookmarkStart w:id="1" w:name="_GoBack"/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bookmarkEnd w:id="1"/>
      <w:r w:rsidR="007E1115" w:rsidRPr="0055250F">
        <w:rPr>
          <w:sz w:val="24"/>
          <w:szCs w:val="24"/>
        </w:rPr>
        <w:fldChar w:fldCharType="end"/>
      </w:r>
      <w:bookmarkEnd w:id="0"/>
      <w:r w:rsidR="006752CB" w:rsidRPr="006752CB">
        <w:rPr>
          <w:sz w:val="24"/>
          <w:u w:val="single"/>
        </w:rPr>
        <w:tab/>
      </w:r>
      <w:r w:rsidR="006752CB">
        <w:rPr>
          <w:sz w:val="24"/>
        </w:rPr>
        <w:t xml:space="preserve">  CLEST</w:t>
      </w:r>
      <w:r w:rsidR="006752CB" w:rsidRPr="006752CB">
        <w:rPr>
          <w:sz w:val="24"/>
        </w:rPr>
        <w:t xml:space="preserve"> I</w:t>
      </w:r>
      <w:r w:rsidR="006752CB">
        <w:rPr>
          <w:sz w:val="24"/>
        </w:rPr>
        <w:t>D</w:t>
      </w:r>
      <w:r w:rsidR="006752CB" w:rsidRPr="006752CB">
        <w:rPr>
          <w:sz w:val="24"/>
        </w:rPr>
        <w:t xml:space="preserve"> No: </w:t>
      </w:r>
      <w:r w:rsidR="000564A6">
        <w:rPr>
          <w:sz w:val="24"/>
        </w:rPr>
        <w:t xml:space="preserve">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2"/>
            <w:enabled/>
            <w:calcOnExit w:val="0"/>
            <w:textInput>
              <w:maxLength w:val="10"/>
            </w:textInput>
          </w:ffData>
        </w:fldChar>
      </w:r>
      <w:bookmarkStart w:id="2" w:name="Text2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2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  <w:u w:val="single"/>
        </w:rPr>
      </w:pPr>
    </w:p>
    <w:p w:rsidR="000C1FD8" w:rsidRPr="006752CB" w:rsidRDefault="006E1E45" w:rsidP="00F703B2">
      <w:pPr>
        <w:tabs>
          <w:tab w:val="left" w:pos="4320"/>
          <w:tab w:val="left" w:pos="6660"/>
          <w:tab w:val="left" w:pos="8370"/>
          <w:tab w:val="left" w:pos="945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19011</wp:posOffset>
                </wp:positionH>
                <wp:positionV relativeFrom="paragraph">
                  <wp:posOffset>167005</wp:posOffset>
                </wp:positionV>
                <wp:extent cx="6147717" cy="0"/>
                <wp:effectExtent l="0" t="0" r="247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7717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3BCAC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.75pt,13.15pt" to="532.8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Address:  </w:t>
      </w:r>
      <w:r w:rsidR="00AD1108" w:rsidRPr="0055250F">
        <w:rPr>
          <w:sz w:val="24"/>
          <w:szCs w:val="24"/>
          <w:u w:val="single"/>
        </w:rPr>
        <w:fldChar w:fldCharType="begin">
          <w:ffData>
            <w:name w:val="Text3"/>
            <w:enabled/>
            <w:calcOnExit w:val="0"/>
            <w:textInput>
              <w:maxLength w:val="30"/>
            </w:textInput>
          </w:ffData>
        </w:fldChar>
      </w:r>
      <w:bookmarkStart w:id="3" w:name="Text3"/>
      <w:r w:rsidR="00AD1108" w:rsidRPr="0055250F">
        <w:rPr>
          <w:sz w:val="24"/>
          <w:szCs w:val="24"/>
          <w:u w:val="single"/>
        </w:rPr>
        <w:instrText xml:space="preserve"> FORMTEXT </w:instrText>
      </w:r>
      <w:r w:rsidR="00AD1108" w:rsidRPr="0055250F">
        <w:rPr>
          <w:sz w:val="24"/>
          <w:szCs w:val="24"/>
          <w:u w:val="single"/>
        </w:rPr>
      </w:r>
      <w:r w:rsidR="00AD1108" w:rsidRPr="0055250F">
        <w:rPr>
          <w:sz w:val="24"/>
          <w:szCs w:val="24"/>
          <w:u w:val="single"/>
        </w:rPr>
        <w:fldChar w:fldCharType="separate"/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2365CF">
        <w:rPr>
          <w:sz w:val="24"/>
          <w:szCs w:val="24"/>
          <w:u w:val="single"/>
        </w:rPr>
        <w:t> </w:t>
      </w:r>
      <w:r w:rsidR="00AD1108" w:rsidRPr="0055250F">
        <w:rPr>
          <w:sz w:val="24"/>
          <w:szCs w:val="24"/>
          <w:u w:val="single"/>
        </w:rPr>
        <w:fldChar w:fldCharType="end"/>
      </w:r>
      <w:bookmarkEnd w:id="3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4"/>
            <w:enabled/>
            <w:calcOnExit w:val="0"/>
            <w:textInput>
              <w:maxLength w:val="25"/>
            </w:textInput>
          </w:ffData>
        </w:fldChar>
      </w:r>
      <w:bookmarkStart w:id="4" w:name="Text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4"/>
      <w:r w:rsidR="002316F7">
        <w:rPr>
          <w:sz w:val="24"/>
          <w:u w:val="single"/>
        </w:rPr>
        <w:t xml:space="preserve"> </w:t>
      </w:r>
      <w:r w:rsidR="002316F7">
        <w:rPr>
          <w:sz w:val="24"/>
          <w:u w:val="single"/>
        </w:rPr>
        <w:tab/>
      </w:r>
      <w:r w:rsidR="002316F7">
        <w:rPr>
          <w:sz w:val="24"/>
          <w:u w:val="single"/>
        </w:rPr>
        <w:fldChar w:fldCharType="begin">
          <w:ffData>
            <w:name w:val="Text4"/>
            <w:enabled/>
            <w:calcOnExit w:val="0"/>
            <w:textInput>
              <w:maxLength w:val="25"/>
            </w:textInput>
          </w:ffData>
        </w:fldChar>
      </w:r>
      <w:r w:rsidR="002316F7">
        <w:rPr>
          <w:sz w:val="24"/>
          <w:u w:val="single"/>
        </w:rPr>
        <w:instrText xml:space="preserve"> FORMTEXT </w:instrText>
      </w:r>
      <w:r w:rsidR="002316F7">
        <w:rPr>
          <w:sz w:val="24"/>
          <w:u w:val="single"/>
        </w:rPr>
      </w:r>
      <w:r w:rsidR="002316F7">
        <w:rPr>
          <w:sz w:val="24"/>
          <w:u w:val="single"/>
        </w:rPr>
        <w:fldChar w:fldCharType="separate"/>
      </w:r>
      <w:r w:rsidR="002316F7">
        <w:rPr>
          <w:sz w:val="24"/>
          <w:u w:val="single"/>
        </w:rPr>
        <w:t> </w:t>
      </w:r>
      <w:r w:rsidR="002316F7">
        <w:rPr>
          <w:sz w:val="24"/>
          <w:u w:val="single"/>
        </w:rPr>
        <w:t> </w:t>
      </w:r>
      <w:r w:rsidR="002316F7">
        <w:rPr>
          <w:sz w:val="24"/>
          <w:u w:val="single"/>
        </w:rPr>
        <w:t> </w:t>
      </w:r>
      <w:r w:rsidR="002316F7">
        <w:rPr>
          <w:sz w:val="24"/>
          <w:u w:val="single"/>
        </w:rPr>
        <w:t> </w:t>
      </w:r>
      <w:r w:rsidR="002316F7">
        <w:rPr>
          <w:sz w:val="24"/>
          <w:u w:val="single"/>
        </w:rPr>
        <w:t> </w:t>
      </w:r>
      <w:r w:rsidR="002316F7">
        <w:rPr>
          <w:sz w:val="24"/>
          <w:u w:val="single"/>
        </w:rPr>
        <w:fldChar w:fldCharType="end"/>
      </w:r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5"/>
            <w:enabled/>
            <w:calcOnExit w:val="0"/>
            <w:textInput>
              <w:maxLength w:val="12"/>
            </w:textInput>
          </w:ffData>
        </w:fldChar>
      </w:r>
      <w:bookmarkStart w:id="5" w:name="Text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5"/>
      <w:r w:rsidR="000564A6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6"/>
            <w:enabled/>
            <w:calcOnExit w:val="0"/>
            <w:textInput>
              <w:maxLength w:val="10"/>
            </w:textInput>
          </w:ffData>
        </w:fldChar>
      </w:r>
      <w:bookmarkStart w:id="6" w:name="Text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6"/>
      <w:r w:rsidR="00F703B2">
        <w:rPr>
          <w:sz w:val="24"/>
          <w:u w:val="single"/>
        </w:rPr>
        <w:tab/>
      </w:r>
    </w:p>
    <w:p w:rsidR="006C0ED4" w:rsidRPr="006752CB" w:rsidRDefault="000564A6" w:rsidP="00F703B2">
      <w:pPr>
        <w:tabs>
          <w:tab w:val="left" w:pos="990"/>
          <w:tab w:val="left" w:pos="4320"/>
          <w:tab w:val="left" w:pos="6660"/>
          <w:tab w:val="left" w:pos="8370"/>
          <w:tab w:val="left" w:pos="9450"/>
          <w:tab w:val="left" w:pos="10620"/>
        </w:tabs>
        <w:rPr>
          <w:sz w:val="24"/>
        </w:rPr>
      </w:pPr>
      <w:r>
        <w:rPr>
          <w:sz w:val="24"/>
        </w:rPr>
        <w:tab/>
      </w:r>
      <w:r>
        <w:rPr>
          <w:sz w:val="18"/>
        </w:rPr>
        <w:t>(Street)</w:t>
      </w:r>
      <w:r>
        <w:rPr>
          <w:sz w:val="18"/>
        </w:rPr>
        <w:tab/>
        <w:t>(City)</w:t>
      </w:r>
      <w:r w:rsidR="002316F7">
        <w:rPr>
          <w:sz w:val="18"/>
        </w:rPr>
        <w:t xml:space="preserve"> </w:t>
      </w:r>
      <w:r w:rsidR="00F703B2">
        <w:rPr>
          <w:sz w:val="18"/>
        </w:rPr>
        <w:tab/>
      </w:r>
      <w:r w:rsidR="002316F7">
        <w:rPr>
          <w:sz w:val="18"/>
        </w:rPr>
        <w:t>(County)</w:t>
      </w:r>
      <w:r>
        <w:rPr>
          <w:sz w:val="18"/>
        </w:rPr>
        <w:tab/>
        <w:t>(State)</w:t>
      </w:r>
      <w:r w:rsidR="00F703B2">
        <w:rPr>
          <w:sz w:val="18"/>
        </w:rPr>
        <w:tab/>
      </w:r>
      <w:r w:rsidR="006752CB" w:rsidRPr="006752CB">
        <w:rPr>
          <w:sz w:val="18"/>
        </w:rPr>
        <w:t>(Zip)</w:t>
      </w:r>
    </w:p>
    <w:p w:rsidR="00F01E38" w:rsidRPr="006752CB" w:rsidRDefault="00F01E38" w:rsidP="008A5795">
      <w:pPr>
        <w:tabs>
          <w:tab w:val="left" w:pos="10620"/>
        </w:tabs>
        <w:rPr>
          <w:sz w:val="24"/>
          <w:u w:val="single"/>
        </w:rPr>
      </w:pPr>
    </w:p>
    <w:p w:rsidR="00AB03A8" w:rsidRPr="006752CB" w:rsidRDefault="005802A6" w:rsidP="008A5795">
      <w:pPr>
        <w:tabs>
          <w:tab w:val="left" w:pos="43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0050</wp:posOffset>
                </wp:positionH>
                <wp:positionV relativeFrom="paragraph">
                  <wp:posOffset>159906</wp:posOffset>
                </wp:positionV>
                <wp:extent cx="2357120" cy="5080"/>
                <wp:effectExtent l="0" t="0" r="24130" b="330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712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3D9BFC" id="Straight Connector 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5pt,12.6pt" to="217.1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750097</wp:posOffset>
                </wp:positionH>
                <wp:positionV relativeFrom="paragraph">
                  <wp:posOffset>162167</wp:posOffset>
                </wp:positionV>
                <wp:extent cx="3023676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367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C59390" id="Straight Connector 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3pt,12.75pt" to="533.4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SSN</w:t>
      </w:r>
      <w:r w:rsidR="006752CB" w:rsidRPr="006752CB">
        <w:rPr>
          <w:sz w:val="24"/>
        </w:rPr>
        <w:t xml:space="preserve">: </w:t>
      </w:r>
      <w:r w:rsidR="00394549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7"/>
            <w:enabled/>
            <w:calcOnExit w:val="0"/>
            <w:textInput>
              <w:maxLength w:val="15"/>
            </w:textInput>
          </w:ffData>
        </w:fldChar>
      </w:r>
      <w:bookmarkStart w:id="7" w:name="Text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7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</w:t>
      </w:r>
      <w:r w:rsidR="00D34820">
        <w:rPr>
          <w:sz w:val="24"/>
        </w:rPr>
        <w:t xml:space="preserve"> </w:t>
      </w:r>
      <w:r w:rsidR="006752CB" w:rsidRPr="006752CB">
        <w:rPr>
          <w:sz w:val="24"/>
        </w:rPr>
        <w:t xml:space="preserve">Date </w:t>
      </w:r>
      <w:r w:rsidR="006752CB">
        <w:rPr>
          <w:sz w:val="24"/>
        </w:rPr>
        <w:t>o</w:t>
      </w:r>
      <w:r w:rsidR="006752CB" w:rsidRPr="006752CB">
        <w:rPr>
          <w:sz w:val="24"/>
        </w:rPr>
        <w:t xml:space="preserve">f Birth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8"/>
            <w:enabled/>
            <w:calcOnExit w:val="0"/>
            <w:textInput>
              <w:maxLength w:val="21"/>
            </w:textInput>
          </w:ffData>
        </w:fldChar>
      </w:r>
      <w:bookmarkStart w:id="8" w:name="Text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8"/>
      <w:r w:rsidR="006752CB" w:rsidRPr="006752CB">
        <w:rPr>
          <w:sz w:val="24"/>
          <w:u w:val="single"/>
        </w:rPr>
        <w:tab/>
      </w:r>
    </w:p>
    <w:p w:rsidR="00AB03A8" w:rsidRPr="006752CB" w:rsidRDefault="00AB03A8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8A5795">
      <w:pPr>
        <w:tabs>
          <w:tab w:val="left" w:pos="4500"/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24421</wp:posOffset>
                </wp:positionH>
                <wp:positionV relativeFrom="paragraph">
                  <wp:posOffset>165735</wp:posOffset>
                </wp:positionV>
                <wp:extent cx="2129790" cy="0"/>
                <wp:effectExtent l="0" t="0" r="2286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979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603C62" id="Straight Connector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05pt,13.05pt" to="224.7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277756</wp:posOffset>
                </wp:positionH>
                <wp:positionV relativeFrom="paragraph">
                  <wp:posOffset>165735</wp:posOffset>
                </wp:positionV>
                <wp:extent cx="829310" cy="0"/>
                <wp:effectExtent l="0" t="0" r="2794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931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8EFC3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1pt,13.05pt" to="323.4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616926</wp:posOffset>
                </wp:positionH>
                <wp:positionV relativeFrom="paragraph">
                  <wp:posOffset>165985</wp:posOffset>
                </wp:positionV>
                <wp:extent cx="2156405" cy="0"/>
                <wp:effectExtent l="0" t="0" r="3492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640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431709" id="Straight Connector 1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3.55pt,13.05pt" to="533.3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Phone No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9"/>
            <w:enabled/>
            <w:calcOnExit w:val="0"/>
            <w:textInput>
              <w:maxLength w:val="15"/>
            </w:textInput>
          </w:ffData>
        </w:fldChar>
      </w:r>
      <w:bookmarkStart w:id="9" w:name="Text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9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Sex: </w:t>
      </w:r>
      <w:r w:rsidR="00CF71F6" w:rsidRP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0"/>
            <w:enabled/>
            <w:calcOnExit w:val="0"/>
            <w:textInput>
              <w:maxLength w:val="8"/>
            </w:textInput>
          </w:ffData>
        </w:fldChar>
      </w:r>
      <w:bookmarkStart w:id="10" w:name="Text1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0"/>
      <w:r w:rsidR="006752CB" w:rsidRPr="006752CB">
        <w:rPr>
          <w:sz w:val="24"/>
          <w:u w:val="single"/>
        </w:rPr>
        <w:tab/>
      </w:r>
      <w:r w:rsidR="006752CB" w:rsidRPr="006752CB">
        <w:rPr>
          <w:sz w:val="24"/>
        </w:rPr>
        <w:t xml:space="preserve">  Race: </w:t>
      </w:r>
      <w:r w:rsidR="00CF71F6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1"/>
            <w:enabled/>
            <w:calcOnExit w:val="0"/>
            <w:textInput>
              <w:maxLength w:val="20"/>
            </w:textInput>
          </w:ffData>
        </w:fldChar>
      </w:r>
      <w:bookmarkStart w:id="11" w:name="Text1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1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DC3623" w:rsidRPr="006752CB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83235</wp:posOffset>
                </wp:positionH>
                <wp:positionV relativeFrom="paragraph">
                  <wp:posOffset>161811</wp:posOffset>
                </wp:positionV>
                <wp:extent cx="6289124" cy="5286"/>
                <wp:effectExtent l="0" t="0" r="3556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9124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3869F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05pt,12.75pt" to="533.2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ail: </w:t>
      </w:r>
      <w:r w:rsidR="00D34820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12"/>
            <w:enabled/>
            <w:calcOnExit w:val="0"/>
            <w:textInput>
              <w:maxLength w:val="70"/>
            </w:textInput>
          </w:ffData>
        </w:fldChar>
      </w:r>
      <w:bookmarkStart w:id="12" w:name="Text12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12"/>
      <w:r w:rsidR="006752CB" w:rsidRPr="006752CB">
        <w:rPr>
          <w:sz w:val="24"/>
          <w:u w:val="single"/>
        </w:rPr>
        <w:tab/>
      </w:r>
    </w:p>
    <w:p w:rsidR="00DC3623" w:rsidRPr="006752CB" w:rsidRDefault="00DC3623" w:rsidP="008A5795">
      <w:pPr>
        <w:tabs>
          <w:tab w:val="left" w:pos="10620"/>
        </w:tabs>
        <w:rPr>
          <w:sz w:val="24"/>
        </w:rPr>
      </w:pPr>
    </w:p>
    <w:p w:rsidR="000C1FD8" w:rsidRPr="006752CB" w:rsidRDefault="005802A6" w:rsidP="004D2253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407681</wp:posOffset>
                </wp:positionH>
                <wp:positionV relativeFrom="paragraph">
                  <wp:posOffset>163195</wp:posOffset>
                </wp:positionV>
                <wp:extent cx="2694940" cy="0"/>
                <wp:effectExtent l="0" t="0" r="2921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494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DB1A5E" id="Straight Connector 1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5pt,12.85pt" to="323.0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20656</wp:posOffset>
                </wp:positionH>
                <wp:positionV relativeFrom="paragraph">
                  <wp:posOffset>161477</wp:posOffset>
                </wp:positionV>
                <wp:extent cx="1845150" cy="3289"/>
                <wp:effectExtent l="0" t="0" r="22225" b="3492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5150" cy="3289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1541DA" id="Straight Connector 15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7.45pt,12.7pt" to="532.7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Notify </w:t>
      </w:r>
      <w:r w:rsidR="006752CB">
        <w:rPr>
          <w:sz w:val="24"/>
        </w:rPr>
        <w:t>i</w:t>
      </w:r>
      <w:r w:rsidR="006752CB" w:rsidRPr="006752CB">
        <w:rPr>
          <w:sz w:val="24"/>
        </w:rPr>
        <w:t xml:space="preserve">n Emergency:  </w:t>
      </w:r>
      <w:r w:rsidR="00AD1108">
        <w:rPr>
          <w:sz w:val="24"/>
          <w:u w:val="single"/>
        </w:rPr>
        <w:fldChar w:fldCharType="begin">
          <w:ffData>
            <w:name w:val="Text13"/>
            <w:enabled/>
            <w:calcOnExit w:val="0"/>
            <w:textInput>
              <w:maxLength w:val="45"/>
            </w:textInput>
          </w:ffData>
        </w:fldChar>
      </w:r>
      <w:bookmarkStart w:id="13" w:name="Text1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3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6752CB" w:rsidRPr="006752CB">
        <w:rPr>
          <w:sz w:val="24"/>
        </w:rPr>
        <w:t>Phone</w:t>
      </w:r>
      <w:r w:rsidR="006752CB">
        <w:rPr>
          <w:sz w:val="24"/>
        </w:rPr>
        <w:t xml:space="preserve"> No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14"/>
            <w:enabled/>
            <w:calcOnExit w:val="0"/>
            <w:textInput>
              <w:maxLength w:val="16"/>
            </w:textInput>
          </w:ffData>
        </w:fldChar>
      </w:r>
      <w:bookmarkStart w:id="14" w:name="Text1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4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724482" w:rsidRDefault="005B0513" w:rsidP="008A5795">
      <w:pPr>
        <w:tabs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68270</wp:posOffset>
                </wp:positionH>
                <wp:positionV relativeFrom="paragraph">
                  <wp:posOffset>153035</wp:posOffset>
                </wp:positionV>
                <wp:extent cx="4873771" cy="10571"/>
                <wp:effectExtent l="0" t="0" r="22225" b="2794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73771" cy="1057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726B3E" id="Straight Connector 16" o:spid="_x0000_s1026" style="position:absolute;flip: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7.1pt,12.05pt" to="530.8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Special Medical Information:  </w:t>
      </w:r>
      <w:r w:rsidR="004D2253">
        <w:rPr>
          <w:sz w:val="24"/>
          <w:u w:val="single"/>
        </w:rPr>
        <w:fldChar w:fldCharType="begin">
          <w:ffData>
            <w:name w:val="Text15"/>
            <w:enabled/>
            <w:calcOnExit w:val="0"/>
            <w:textInput>
              <w:maxLength w:val="65"/>
            </w:textInput>
          </w:ffData>
        </w:fldChar>
      </w:r>
      <w:bookmarkStart w:id="15" w:name="Text15"/>
      <w:r w:rsidR="004D2253">
        <w:rPr>
          <w:sz w:val="24"/>
          <w:u w:val="single"/>
        </w:rPr>
        <w:instrText xml:space="preserve"> FORMTEXT </w:instrText>
      </w:r>
      <w:r w:rsidR="004D2253">
        <w:rPr>
          <w:sz w:val="24"/>
          <w:u w:val="single"/>
        </w:rPr>
      </w:r>
      <w:r w:rsidR="004D2253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4D2253">
        <w:rPr>
          <w:sz w:val="24"/>
          <w:u w:val="single"/>
        </w:rPr>
        <w:fldChar w:fldCharType="end"/>
      </w:r>
      <w:bookmarkEnd w:id="15"/>
      <w:r w:rsidR="006752CB" w:rsidRPr="006752CB">
        <w:rPr>
          <w:sz w:val="24"/>
          <w:u w:val="single"/>
        </w:rPr>
        <w:tab/>
      </w:r>
      <w:r w:rsidR="00724482">
        <w:rPr>
          <w:sz w:val="24"/>
          <w:u w:val="single"/>
        </w:rPr>
        <w:br/>
      </w:r>
    </w:p>
    <w:p w:rsidR="000C1FD8" w:rsidRPr="006752CB" w:rsidRDefault="005802A6" w:rsidP="008A5795">
      <w:pPr>
        <w:tabs>
          <w:tab w:val="left" w:pos="6480"/>
          <w:tab w:val="left" w:pos="10620"/>
        </w:tabs>
        <w:rPr>
          <w:sz w:val="24"/>
        </w:rPr>
      </w:pPr>
      <w:r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62674</wp:posOffset>
                </wp:positionV>
                <wp:extent cx="4100830" cy="5080"/>
                <wp:effectExtent l="0" t="0" r="330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00830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FE453" id="Straight Connector 17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12.8pt" to="323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5B0513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025390</wp:posOffset>
                </wp:positionH>
                <wp:positionV relativeFrom="paragraph">
                  <wp:posOffset>163944</wp:posOffset>
                </wp:positionV>
                <wp:extent cx="1714029" cy="3290"/>
                <wp:effectExtent l="0" t="0" r="19685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029" cy="329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18F653" id="Straight Connector 1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5.7pt,12.9pt" to="530.6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" strokecolor="black [3200]" strokeweight="1pt">
                <v:stroke joinstyle="miter"/>
              </v:line>
            </w:pict>
          </mc:Fallback>
        </mc:AlternateContent>
      </w:r>
      <w:r w:rsidR="001569DA">
        <w:rPr>
          <w:sz w:val="24"/>
          <w:u w:val="single"/>
        </w:rPr>
        <w:fldChar w:fldCharType="begin">
          <w:ffData>
            <w:name w:val="Text18"/>
            <w:enabled/>
            <w:calcOnExit w:val="0"/>
            <w:textInput>
              <w:maxLength w:val="60"/>
            </w:textInput>
          </w:ffData>
        </w:fldChar>
      </w:r>
      <w:bookmarkStart w:id="16" w:name="Text18"/>
      <w:r w:rsidR="001569DA">
        <w:rPr>
          <w:sz w:val="24"/>
          <w:u w:val="single"/>
        </w:rPr>
        <w:instrText xml:space="preserve"> FORMTEXT </w:instrText>
      </w:r>
      <w:r w:rsidR="001569DA">
        <w:rPr>
          <w:sz w:val="24"/>
          <w:u w:val="single"/>
        </w:rPr>
      </w:r>
      <w:r w:rsidR="001569DA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1569DA">
        <w:rPr>
          <w:sz w:val="24"/>
          <w:u w:val="single"/>
        </w:rPr>
        <w:fldChar w:fldCharType="end"/>
      </w:r>
      <w:bookmarkEnd w:id="16"/>
      <w:r w:rsidR="006752CB" w:rsidRPr="006752CB">
        <w:rPr>
          <w:sz w:val="24"/>
          <w:u w:val="single"/>
        </w:rPr>
        <w:tab/>
      </w:r>
      <w:r w:rsidR="00CF71F6" w:rsidRPr="00CF71F6">
        <w:rPr>
          <w:sz w:val="24"/>
        </w:rPr>
        <w:t xml:space="preserve">  </w:t>
      </w:r>
      <w:r w:rsidR="005D4EC5" w:rsidRPr="006752CB">
        <w:rPr>
          <w:sz w:val="24"/>
        </w:rPr>
        <w:t xml:space="preserve">Blood Type:  </w:t>
      </w:r>
      <w:r w:rsidR="00AD1108">
        <w:rPr>
          <w:sz w:val="24"/>
          <w:u w:val="single"/>
        </w:rPr>
        <w:fldChar w:fldCharType="begin">
          <w:ffData>
            <w:name w:val="Text16"/>
            <w:enabled/>
            <w:calcOnExit w:val="0"/>
            <w:textInput>
              <w:maxLength w:val="10"/>
            </w:textInput>
          </w:ffData>
        </w:fldChar>
      </w:r>
      <w:bookmarkStart w:id="17" w:name="Text1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17"/>
      <w:r w:rsidR="006752CB" w:rsidRPr="006752CB">
        <w:rPr>
          <w:sz w:val="24"/>
          <w:u w:val="single"/>
        </w:rPr>
        <w:tab/>
      </w:r>
    </w:p>
    <w:p w:rsidR="000C1FD8" w:rsidRPr="006752CB" w:rsidRDefault="000C1FD8" w:rsidP="008A5795">
      <w:pPr>
        <w:tabs>
          <w:tab w:val="left" w:pos="10620"/>
        </w:tabs>
        <w:rPr>
          <w:sz w:val="24"/>
        </w:rPr>
      </w:pPr>
    </w:p>
    <w:p w:rsidR="006439E4" w:rsidRPr="006752CB" w:rsidRDefault="006752CB" w:rsidP="008A5795">
      <w:pPr>
        <w:tabs>
          <w:tab w:val="left" w:pos="10620"/>
        </w:tabs>
        <w:rPr>
          <w:sz w:val="24"/>
        </w:rPr>
      </w:pPr>
      <w:r w:rsidRPr="006752CB">
        <w:rPr>
          <w:sz w:val="24"/>
        </w:rPr>
        <w:t xml:space="preserve">I </w:t>
      </w:r>
      <w:r w:rsidR="00282EBF">
        <w:rPr>
          <w:sz w:val="24"/>
        </w:rPr>
        <w:t>w</w:t>
      </w:r>
      <w:r w:rsidRPr="006752CB">
        <w:rPr>
          <w:sz w:val="24"/>
        </w:rPr>
        <w:t xml:space="preserve">ill </w:t>
      </w:r>
      <w:r w:rsidR="00282EBF">
        <w:rPr>
          <w:sz w:val="24"/>
        </w:rPr>
        <w:t>n</w:t>
      </w:r>
      <w:r w:rsidRPr="006752CB">
        <w:rPr>
          <w:sz w:val="24"/>
        </w:rPr>
        <w:t xml:space="preserve">eed </w:t>
      </w:r>
      <w:r w:rsidR="00282EBF">
        <w:rPr>
          <w:sz w:val="24"/>
        </w:rPr>
        <w:t>a</w:t>
      </w:r>
      <w:r w:rsidRPr="006752CB">
        <w:rPr>
          <w:sz w:val="24"/>
        </w:rPr>
        <w:t xml:space="preserve"> </w:t>
      </w:r>
      <w:r w:rsidR="00323F47">
        <w:rPr>
          <w:sz w:val="24"/>
        </w:rPr>
        <w:t>barrack</w:t>
      </w:r>
      <w:r w:rsidRPr="006752CB">
        <w:rPr>
          <w:sz w:val="24"/>
        </w:rPr>
        <w:t xml:space="preserve">:    </w:t>
      </w:r>
      <w:r w:rsidR="00D34820">
        <w:rPr>
          <w:sz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8" w:name="Check1"/>
      <w:r w:rsidR="00D34820">
        <w:rPr>
          <w:sz w:val="24"/>
        </w:rPr>
        <w:instrText xml:space="preserve"> FORMCHECKBOX </w:instrText>
      </w:r>
      <w:r w:rsidR="006575A2">
        <w:rPr>
          <w:sz w:val="24"/>
        </w:rPr>
      </w:r>
      <w:r w:rsidR="006575A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8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Yes  </w:t>
      </w:r>
      <w:r w:rsidR="00D34820">
        <w:rPr>
          <w:sz w:val="24"/>
        </w:rPr>
        <w:t xml:space="preserve"> </w:t>
      </w:r>
      <w:r w:rsidRPr="006752CB">
        <w:rPr>
          <w:sz w:val="24"/>
        </w:rPr>
        <w:t xml:space="preserve">/   </w:t>
      </w:r>
      <w:r w:rsidR="00D34820">
        <w:rPr>
          <w:sz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9" w:name="Check2"/>
      <w:r w:rsidR="00D34820">
        <w:rPr>
          <w:sz w:val="24"/>
        </w:rPr>
        <w:instrText xml:space="preserve"> FORMCHECKBOX </w:instrText>
      </w:r>
      <w:r w:rsidR="006575A2">
        <w:rPr>
          <w:sz w:val="24"/>
        </w:rPr>
      </w:r>
      <w:r w:rsidR="006575A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19"/>
      <w:r w:rsidR="00D34820">
        <w:rPr>
          <w:sz w:val="24"/>
        </w:rPr>
        <w:t xml:space="preserve"> </w:t>
      </w:r>
      <w:r w:rsidRPr="006752CB">
        <w:rPr>
          <w:sz w:val="24"/>
        </w:rPr>
        <w:t xml:space="preserve">No           </w:t>
      </w:r>
      <w:r w:rsidR="00D34820">
        <w:rPr>
          <w:sz w:val="24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0" w:name="Check3"/>
      <w:r w:rsidR="00D34820">
        <w:rPr>
          <w:sz w:val="24"/>
        </w:rPr>
        <w:instrText xml:space="preserve"> FORMCHECKBOX </w:instrText>
      </w:r>
      <w:r w:rsidR="006575A2">
        <w:rPr>
          <w:sz w:val="24"/>
        </w:rPr>
      </w:r>
      <w:r w:rsidR="006575A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20"/>
      <w:r w:rsidRPr="006752CB">
        <w:rPr>
          <w:sz w:val="24"/>
        </w:rPr>
        <w:t xml:space="preserve"> Smok</w:t>
      </w:r>
      <w:r w:rsidR="005F1C25">
        <w:rPr>
          <w:sz w:val="24"/>
        </w:rPr>
        <w:t>er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/</w:t>
      </w:r>
      <w:r w:rsidR="00D34820">
        <w:rPr>
          <w:sz w:val="24"/>
        </w:rPr>
        <w:t xml:space="preserve">  </w:t>
      </w:r>
      <w:r w:rsidRPr="006752CB">
        <w:rPr>
          <w:sz w:val="24"/>
        </w:rPr>
        <w:t xml:space="preserve"> </w:t>
      </w:r>
      <w:r w:rsidR="00D34820">
        <w:rPr>
          <w:sz w:val="24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1" w:name="Check4"/>
      <w:r w:rsidR="00D34820">
        <w:rPr>
          <w:sz w:val="24"/>
        </w:rPr>
        <w:instrText xml:space="preserve"> FORMCHECKBOX </w:instrText>
      </w:r>
      <w:r w:rsidR="006575A2">
        <w:rPr>
          <w:sz w:val="24"/>
        </w:rPr>
      </w:r>
      <w:r w:rsidR="006575A2">
        <w:rPr>
          <w:sz w:val="24"/>
        </w:rPr>
        <w:fldChar w:fldCharType="separate"/>
      </w:r>
      <w:r w:rsidR="00D34820">
        <w:rPr>
          <w:sz w:val="24"/>
        </w:rPr>
        <w:fldChar w:fldCharType="end"/>
      </w:r>
      <w:bookmarkEnd w:id="21"/>
      <w:r w:rsidR="00D34820">
        <w:rPr>
          <w:sz w:val="24"/>
        </w:rPr>
        <w:t xml:space="preserve"> </w:t>
      </w:r>
      <w:r w:rsidRPr="006752CB">
        <w:rPr>
          <w:sz w:val="24"/>
        </w:rPr>
        <w:t>Non-Smok</w:t>
      </w:r>
      <w:r w:rsidR="005F1C25">
        <w:rPr>
          <w:sz w:val="24"/>
        </w:rPr>
        <w:t>er</w:t>
      </w:r>
    </w:p>
    <w:p w:rsidR="006439E4" w:rsidRPr="006752CB" w:rsidRDefault="006439E4" w:rsidP="008A5795">
      <w:pPr>
        <w:tabs>
          <w:tab w:val="left" w:pos="10620"/>
        </w:tabs>
        <w:rPr>
          <w:sz w:val="24"/>
        </w:rPr>
      </w:pPr>
    </w:p>
    <w:p w:rsidR="006439E4" w:rsidRPr="006752CB" w:rsidRDefault="005B0513" w:rsidP="008A5795">
      <w:pPr>
        <w:tabs>
          <w:tab w:val="left" w:pos="342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60311</wp:posOffset>
                </wp:positionH>
                <wp:positionV relativeFrom="paragraph">
                  <wp:posOffset>161290</wp:posOffset>
                </wp:positionV>
                <wp:extent cx="1331959" cy="5285"/>
                <wp:effectExtent l="0" t="0" r="20955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1959" cy="528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D6C44" id="Straight Connector 19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75pt,12.7pt" to="172.6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-Shirt Size: </w:t>
      </w:r>
      <w:r w:rsidR="00D34820">
        <w:rPr>
          <w:sz w:val="24"/>
        </w:rPr>
        <w:t xml:space="preserve"> </w:t>
      </w:r>
      <w:r w:rsidR="00AD1108">
        <w:rPr>
          <w:sz w:val="24"/>
          <w:u w:val="single"/>
        </w:rPr>
        <w:fldChar w:fldCharType="begin">
          <w:ffData>
            <w:name w:val="Text17"/>
            <w:enabled/>
            <w:calcOnExit w:val="0"/>
            <w:textInput>
              <w:maxLength w:val="15"/>
            </w:textInput>
          </w:ffData>
        </w:fldChar>
      </w:r>
      <w:bookmarkStart w:id="22" w:name="Text17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2"/>
      <w:r w:rsidR="00F06B3F">
        <w:rPr>
          <w:sz w:val="24"/>
          <w:u w:val="single"/>
        </w:rPr>
        <w:tab/>
      </w:r>
    </w:p>
    <w:p w:rsidR="006439E4" w:rsidRDefault="006439E4" w:rsidP="004761E5">
      <w:pPr>
        <w:rPr>
          <w:sz w:val="24"/>
        </w:rPr>
      </w:pPr>
    </w:p>
    <w:p w:rsidR="00CF71F6" w:rsidRPr="006752CB" w:rsidRDefault="00765E69" w:rsidP="004761E5">
      <w:pPr>
        <w:rPr>
          <w:sz w:val="24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142241</wp:posOffset>
                </wp:positionV>
                <wp:extent cx="6886575" cy="1996440"/>
                <wp:effectExtent l="0" t="0" r="28575" b="22860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19964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B32A2F" id="Rectangle 9" o:spid="_x0000_s1026" style="position:absolute;margin-left:-3.75pt;margin-top:11.2pt;width:542.25pt;height:157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" filled="f"/>
            </w:pict>
          </mc:Fallback>
        </mc:AlternateContent>
      </w:r>
    </w:p>
    <w:p w:rsidR="00AC5064" w:rsidRDefault="00AC5064" w:rsidP="004761E5">
      <w:pPr>
        <w:rPr>
          <w:sz w:val="10"/>
        </w:rPr>
      </w:pPr>
    </w:p>
    <w:p w:rsidR="00624478" w:rsidRDefault="00624478" w:rsidP="004761E5">
      <w:pPr>
        <w:rPr>
          <w:sz w:val="10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835459</wp:posOffset>
                </wp:positionH>
                <wp:positionV relativeFrom="paragraph">
                  <wp:posOffset>166982</wp:posOffset>
                </wp:positionV>
                <wp:extent cx="5913568" cy="5286"/>
                <wp:effectExtent l="0" t="0" r="30480" b="330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3568" cy="52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F569673" id="Straight Connector 20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5.8pt,13.15pt" to="531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artment:  </w:t>
      </w:r>
      <w:r w:rsidR="00AD1108">
        <w:rPr>
          <w:sz w:val="24"/>
          <w:u w:val="single"/>
        </w:rPr>
        <w:fldChar w:fldCharType="begin">
          <w:ffData>
            <w:name w:val="Text24"/>
            <w:enabled/>
            <w:calcOnExit w:val="0"/>
            <w:textInput>
              <w:maxLength w:val="65"/>
            </w:textInput>
          </w:ffData>
        </w:fldChar>
      </w:r>
      <w:bookmarkStart w:id="23" w:name="Text24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3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D34820" w:rsidRDefault="005802A6" w:rsidP="008A5795">
      <w:pPr>
        <w:tabs>
          <w:tab w:val="left" w:pos="4320"/>
          <w:tab w:val="left" w:pos="10620"/>
        </w:tabs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595105</wp:posOffset>
                </wp:positionH>
                <wp:positionV relativeFrom="paragraph">
                  <wp:posOffset>165117</wp:posOffset>
                </wp:positionV>
                <wp:extent cx="3144671" cy="1791"/>
                <wp:effectExtent l="0" t="0" r="36830" b="3683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4671" cy="179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14B420" id="Straight Connector 22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3.1pt,13pt" to="530.7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863600</wp:posOffset>
                </wp:positionH>
                <wp:positionV relativeFrom="paragraph">
                  <wp:posOffset>162446</wp:posOffset>
                </wp:positionV>
                <wp:extent cx="1896745" cy="5080"/>
                <wp:effectExtent l="0" t="0" r="27305" b="3302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6745" cy="50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74F212" id="Straight Connector 21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pt,12.8pt" to="217.3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Dept. Phone:  </w:t>
      </w:r>
      <w:r w:rsidR="00AD1108">
        <w:rPr>
          <w:sz w:val="24"/>
          <w:u w:val="single"/>
        </w:rPr>
        <w:fldChar w:fldCharType="begin">
          <w:ffData>
            <w:name w:val="Text25"/>
            <w:enabled/>
            <w:calcOnExit w:val="0"/>
            <w:textInput>
              <w:maxLength w:val="20"/>
            </w:textInput>
          </w:ffData>
        </w:fldChar>
      </w:r>
      <w:bookmarkStart w:id="24" w:name="Text25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4"/>
      <w:r w:rsidR="006752CB" w:rsidRPr="006752CB">
        <w:rPr>
          <w:sz w:val="24"/>
          <w:u w:val="single"/>
        </w:rPr>
        <w:tab/>
      </w:r>
      <w:r w:rsidR="00F06B3F" w:rsidRPr="00F06B3F">
        <w:rPr>
          <w:sz w:val="24"/>
        </w:rPr>
        <w:t xml:space="preserve"> </w:t>
      </w:r>
      <w:r w:rsidR="006752CB" w:rsidRPr="006752CB">
        <w:rPr>
          <w:sz w:val="24"/>
        </w:rPr>
        <w:t xml:space="preserve"> </w: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:  </w:t>
      </w:r>
      <w:r w:rsidR="00AD1108">
        <w:rPr>
          <w:sz w:val="24"/>
          <w:u w:val="single"/>
        </w:rPr>
        <w:fldChar w:fldCharType="begin">
          <w:ffData>
            <w:name w:val="Text26"/>
            <w:enabled/>
            <w:calcOnExit w:val="0"/>
            <w:textInput>
              <w:maxLength w:val="40"/>
            </w:textInput>
          </w:ffData>
        </w:fldChar>
      </w:r>
      <w:bookmarkStart w:id="25" w:name="Text26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5"/>
      <w:r w:rsidR="006752CB" w:rsidRPr="006752CB">
        <w:rPr>
          <w:sz w:val="24"/>
          <w:u w:val="single"/>
        </w:rPr>
        <w:tab/>
      </w:r>
    </w:p>
    <w:p w:rsidR="00F06B3F" w:rsidRDefault="00F06B3F" w:rsidP="008A5795">
      <w:pPr>
        <w:tabs>
          <w:tab w:val="left" w:pos="4320"/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180826</wp:posOffset>
                </wp:positionH>
                <wp:positionV relativeFrom="paragraph">
                  <wp:posOffset>166544</wp:posOffset>
                </wp:positionV>
                <wp:extent cx="5561216" cy="0"/>
                <wp:effectExtent l="0" t="0" r="2095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1216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745C46" id="Straight Connector 2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3.1pt" to="530.9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="005D4EC5">
        <w:rPr>
          <w:sz w:val="24"/>
        </w:rPr>
        <w:t>Supervisor</w:t>
      </w:r>
      <w:r w:rsidR="006752CB" w:rsidRPr="006752CB">
        <w:rPr>
          <w:sz w:val="24"/>
        </w:rPr>
        <w:t xml:space="preserve"> Email: </w:t>
      </w:r>
      <w:r w:rsidR="002879E4">
        <w:rPr>
          <w:sz w:val="24"/>
        </w:rPr>
        <w:t xml:space="preserve"> </w:t>
      </w:r>
      <w:r w:rsidR="002845EB">
        <w:rPr>
          <w:sz w:val="24"/>
          <w:u w:val="single"/>
        </w:rPr>
        <w:fldChar w:fldCharType="begin">
          <w:ffData>
            <w:name w:val="Text27"/>
            <w:enabled/>
            <w:calcOnExit w:val="0"/>
            <w:textInput>
              <w:maxLength w:val="70"/>
            </w:textInput>
          </w:ffData>
        </w:fldChar>
      </w:r>
      <w:bookmarkStart w:id="26" w:name="Text27"/>
      <w:r w:rsidR="002845EB">
        <w:rPr>
          <w:sz w:val="24"/>
          <w:u w:val="single"/>
        </w:rPr>
        <w:instrText xml:space="preserve"> FORMTEXT </w:instrText>
      </w:r>
      <w:r w:rsidR="002845EB">
        <w:rPr>
          <w:sz w:val="24"/>
          <w:u w:val="single"/>
        </w:rPr>
      </w:r>
      <w:r w:rsidR="002845EB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845EB">
        <w:rPr>
          <w:sz w:val="24"/>
          <w:u w:val="single"/>
        </w:rPr>
        <w:fldChar w:fldCharType="end"/>
      </w:r>
      <w:bookmarkEnd w:id="26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793365</wp:posOffset>
                </wp:positionH>
                <wp:positionV relativeFrom="paragraph">
                  <wp:posOffset>164351</wp:posOffset>
                </wp:positionV>
                <wp:extent cx="3980642" cy="0"/>
                <wp:effectExtent l="0" t="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8064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EAA5AA" id="Straight Connector 24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95pt,12.95pt" to="533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Employment Date </w:t>
      </w:r>
      <w:r w:rsidR="006752CB">
        <w:rPr>
          <w:sz w:val="24"/>
        </w:rPr>
        <w:t>w</w:t>
      </w:r>
      <w:r w:rsidR="006752CB" w:rsidRPr="006752CB">
        <w:rPr>
          <w:sz w:val="24"/>
        </w:rPr>
        <w:t xml:space="preserve">ith Present Department:  </w:t>
      </w:r>
      <w:r w:rsidR="00AD1108">
        <w:rPr>
          <w:sz w:val="24"/>
          <w:u w:val="single"/>
        </w:rPr>
        <w:fldChar w:fldCharType="begin">
          <w:ffData>
            <w:name w:val="Text28"/>
            <w:enabled/>
            <w:calcOnExit w:val="0"/>
            <w:textInput>
              <w:maxLength w:val="25"/>
            </w:textInput>
          </w:ffData>
        </w:fldChar>
      </w:r>
      <w:bookmarkStart w:id="27" w:name="Text28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7"/>
      <w:r w:rsidR="006752CB" w:rsidRPr="006752CB">
        <w:rPr>
          <w:sz w:val="24"/>
          <w:u w:val="single"/>
        </w:rPr>
        <w:tab/>
      </w:r>
    </w:p>
    <w:p w:rsidR="004761E5" w:rsidRPr="006752CB" w:rsidRDefault="004761E5" w:rsidP="008A5795">
      <w:pPr>
        <w:tabs>
          <w:tab w:val="left" w:pos="10620"/>
        </w:tabs>
        <w:rPr>
          <w:sz w:val="24"/>
        </w:rPr>
      </w:pPr>
    </w:p>
    <w:p w:rsidR="004761E5" w:rsidRPr="006752CB" w:rsidRDefault="005B0513" w:rsidP="008A5795">
      <w:pPr>
        <w:tabs>
          <w:tab w:val="left" w:pos="3600"/>
          <w:tab w:val="left" w:pos="5040"/>
          <w:tab w:val="left" w:pos="10620"/>
        </w:tabs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114550</wp:posOffset>
                </wp:positionH>
                <wp:positionV relativeFrom="paragraph">
                  <wp:posOffset>165621</wp:posOffset>
                </wp:positionV>
                <wp:extent cx="1519615" cy="0"/>
                <wp:effectExtent l="0" t="0" r="2349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9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AA8BA" id="Straight Connector 2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5pt,13.05pt" to="286.1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="006752CB" w:rsidRPr="006752CB">
        <w:rPr>
          <w:sz w:val="24"/>
        </w:rPr>
        <w:t xml:space="preserve">Total Civilian Police Experience:  </w:t>
      </w:r>
      <w:r w:rsidR="006752CB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19"/>
            <w:enabled/>
            <w:calcOnExit w:val="0"/>
            <w:textInput>
              <w:maxLength w:val="10"/>
            </w:textInput>
          </w:ffData>
        </w:fldChar>
      </w:r>
      <w:bookmarkStart w:id="28" w:name="Text19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8"/>
      <w:r w:rsidR="00CB36D7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0"/>
            <w:enabled/>
            <w:calcOnExit w:val="0"/>
            <w:textInput>
              <w:maxLength w:val="10"/>
            </w:textInput>
          </w:ffData>
        </w:fldChar>
      </w:r>
      <w:bookmarkStart w:id="29" w:name="Text20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29"/>
      <w:r w:rsidR="00CB36D7" w:rsidRPr="00CB36D7">
        <w:rPr>
          <w:sz w:val="24"/>
        </w:rPr>
        <w:t xml:space="preserve">  </w:t>
      </w:r>
    </w:p>
    <w:p w:rsidR="004761E5" w:rsidRPr="006752CB" w:rsidRDefault="006752CB" w:rsidP="002879E4">
      <w:pPr>
        <w:tabs>
          <w:tab w:val="left" w:pos="3600"/>
          <w:tab w:val="left" w:pos="5040"/>
        </w:tabs>
        <w:rPr>
          <w:sz w:val="24"/>
        </w:rPr>
      </w:pPr>
      <w:r w:rsidRPr="006752CB">
        <w:rPr>
          <w:sz w:val="24"/>
        </w:rPr>
        <w:tab/>
      </w:r>
      <w:r w:rsidR="002879E4">
        <w:rPr>
          <w:sz w:val="18"/>
        </w:rPr>
        <w:t>(Years)</w:t>
      </w:r>
      <w:r w:rsidR="002879E4">
        <w:rPr>
          <w:sz w:val="18"/>
        </w:rPr>
        <w:tab/>
      </w:r>
      <w:r w:rsidRPr="006752CB">
        <w:rPr>
          <w:sz w:val="18"/>
        </w:rPr>
        <w:t>(Months)</w:t>
      </w:r>
    </w:p>
    <w:p w:rsidR="004761E5" w:rsidRPr="006752CB" w:rsidRDefault="004761E5">
      <w:pPr>
        <w:rPr>
          <w:sz w:val="24"/>
        </w:rPr>
      </w:pPr>
    </w:p>
    <w:p w:rsidR="006752CB" w:rsidRPr="006752CB" w:rsidRDefault="002D7B23" w:rsidP="006752CB">
      <w:pPr>
        <w:tabs>
          <w:tab w:val="left" w:pos="2610"/>
          <w:tab w:val="left" w:leader="underscore" w:pos="9270"/>
        </w:tabs>
        <w:spacing w:before="120"/>
        <w:rPr>
          <w:sz w:val="10"/>
        </w:rPr>
      </w:pPr>
      <w:r w:rsidRPr="006752CB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7625</wp:posOffset>
                </wp:positionH>
                <wp:positionV relativeFrom="paragraph">
                  <wp:posOffset>51435</wp:posOffset>
                </wp:positionV>
                <wp:extent cx="6886575" cy="3067050"/>
                <wp:effectExtent l="0" t="0" r="28575" b="1905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86575" cy="30670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EAEB6C" id="Rectangle 10" o:spid="_x0000_s1026" style="position:absolute;margin-left:-3.75pt;margin-top:4.05pt;width:542.25pt;height:24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" filled="f"/>
            </w:pict>
          </mc:Fallback>
        </mc:AlternateContent>
      </w:r>
    </w:p>
    <w:p w:rsidR="000C1FD8" w:rsidRPr="006752CB" w:rsidRDefault="00034B5F" w:rsidP="00844628">
      <w:pPr>
        <w:tabs>
          <w:tab w:val="left" w:pos="7200"/>
          <w:tab w:val="left" w:pos="9360"/>
          <w:tab w:val="left" w:pos="10620"/>
        </w:tabs>
        <w:spacing w:before="120"/>
        <w:rPr>
          <w:sz w:val="24"/>
          <w:u w:val="single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810906</wp:posOffset>
                </wp:positionH>
                <wp:positionV relativeFrom="paragraph">
                  <wp:posOffset>241935</wp:posOffset>
                </wp:positionV>
                <wp:extent cx="4915319" cy="0"/>
                <wp:effectExtent l="0" t="0" r="190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5319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153CA" id="Straight Connector 2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2.6pt,19.05pt" to="529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" strokecolor="black [3200]" strokeweight="1pt">
                <v:stroke joinstyle="miter"/>
              </v:line>
            </w:pict>
          </mc:Fallback>
        </mc:AlternateContent>
      </w:r>
      <w:r w:rsidR="006752CB">
        <w:rPr>
          <w:sz w:val="24"/>
        </w:rPr>
        <w:t>High School Diploma/G</w:t>
      </w:r>
      <w:r w:rsidR="0041659D">
        <w:rPr>
          <w:sz w:val="24"/>
        </w:rPr>
        <w:t>ED</w:t>
      </w:r>
      <w:r w:rsidR="006752CB">
        <w:rPr>
          <w:sz w:val="24"/>
        </w:rPr>
        <w:t>:</w:t>
      </w:r>
      <w:r w:rsidR="00CB36D7">
        <w:rPr>
          <w:sz w:val="24"/>
        </w:rPr>
        <w:t xml:space="preserve">  </w:t>
      </w:r>
      <w:r w:rsidR="00AD1108">
        <w:rPr>
          <w:sz w:val="24"/>
          <w:u w:val="single"/>
        </w:rPr>
        <w:fldChar w:fldCharType="begin">
          <w:ffData>
            <w:name w:val="Text21"/>
            <w:enabled/>
            <w:calcOnExit w:val="0"/>
            <w:textInput>
              <w:maxLength w:val="40"/>
            </w:textInput>
          </w:ffData>
        </w:fldChar>
      </w:r>
      <w:bookmarkStart w:id="30" w:name="Text21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0"/>
      <w:r w:rsidR="002879E4" w:rsidRPr="006752CB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2"/>
            <w:enabled/>
            <w:calcOnExit w:val="0"/>
            <w:textInput>
              <w:maxLength w:val="20"/>
            </w:textInput>
          </w:ffData>
        </w:fldChar>
      </w:r>
      <w:bookmarkStart w:id="31" w:name="Text22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1"/>
      <w:r w:rsidR="002879E4">
        <w:rPr>
          <w:sz w:val="24"/>
          <w:u w:val="single"/>
        </w:rPr>
        <w:tab/>
      </w:r>
      <w:r w:rsidR="00AD1108">
        <w:rPr>
          <w:sz w:val="24"/>
          <w:u w:val="single"/>
        </w:rPr>
        <w:fldChar w:fldCharType="begin">
          <w:ffData>
            <w:name w:val="Text23"/>
            <w:enabled/>
            <w:calcOnExit w:val="0"/>
            <w:textInput>
              <w:maxLength w:val="10"/>
            </w:textInput>
          </w:ffData>
        </w:fldChar>
      </w:r>
      <w:bookmarkStart w:id="32" w:name="Text23"/>
      <w:r w:rsidR="00AD1108">
        <w:rPr>
          <w:sz w:val="24"/>
          <w:u w:val="single"/>
        </w:rPr>
        <w:instrText xml:space="preserve"> FORMTEXT </w:instrText>
      </w:r>
      <w:r w:rsidR="00AD1108">
        <w:rPr>
          <w:sz w:val="24"/>
          <w:u w:val="single"/>
        </w:rPr>
      </w:r>
      <w:r w:rsidR="00AD1108">
        <w:rPr>
          <w:sz w:val="24"/>
          <w:u w:val="single"/>
        </w:rPr>
        <w:fldChar w:fldCharType="separate"/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2365CF">
        <w:rPr>
          <w:sz w:val="24"/>
          <w:u w:val="single"/>
        </w:rPr>
        <w:t> </w:t>
      </w:r>
      <w:r w:rsidR="00AD1108">
        <w:rPr>
          <w:sz w:val="24"/>
          <w:u w:val="single"/>
        </w:rPr>
        <w:fldChar w:fldCharType="end"/>
      </w:r>
      <w:bookmarkEnd w:id="32"/>
      <w:r w:rsidR="002879E4">
        <w:rPr>
          <w:sz w:val="24"/>
          <w:u w:val="single"/>
        </w:rPr>
        <w:tab/>
      </w:r>
    </w:p>
    <w:p w:rsidR="0082344E" w:rsidRPr="006752CB" w:rsidRDefault="00CB36D7" w:rsidP="00844628">
      <w:pPr>
        <w:tabs>
          <w:tab w:val="left" w:pos="3060"/>
          <w:tab w:val="left" w:pos="7200"/>
          <w:tab w:val="left" w:pos="9360"/>
          <w:tab w:val="left" w:pos="10710"/>
        </w:tabs>
        <w:rPr>
          <w:sz w:val="24"/>
        </w:rPr>
      </w:pPr>
      <w:r>
        <w:rPr>
          <w:sz w:val="24"/>
        </w:rPr>
        <w:tab/>
      </w:r>
      <w:r w:rsidR="006752CB" w:rsidRPr="006752CB">
        <w:rPr>
          <w:sz w:val="18"/>
        </w:rPr>
        <w:t xml:space="preserve">(Name </w:t>
      </w:r>
      <w:r w:rsidR="006752CB">
        <w:rPr>
          <w:sz w:val="18"/>
        </w:rPr>
        <w:t>o</w:t>
      </w:r>
      <w:r w:rsidR="006752CB" w:rsidRPr="006752CB">
        <w:rPr>
          <w:sz w:val="18"/>
        </w:rPr>
        <w:t>f School)</w:t>
      </w:r>
      <w:r w:rsidR="00C26F84">
        <w:rPr>
          <w:sz w:val="18"/>
        </w:rPr>
        <w:tab/>
      </w:r>
      <w:r w:rsidR="006752CB" w:rsidRPr="006752CB">
        <w:rPr>
          <w:sz w:val="18"/>
        </w:rPr>
        <w:t>(Graduation Date)</w:t>
      </w:r>
      <w:r w:rsidR="005D4EC5">
        <w:rPr>
          <w:sz w:val="18"/>
        </w:rPr>
        <w:tab/>
        <w:t>(GPA)</w:t>
      </w:r>
    </w:p>
    <w:p w:rsidR="0002508E" w:rsidRDefault="006752CB" w:rsidP="0002508E">
      <w:pPr>
        <w:tabs>
          <w:tab w:val="left" w:pos="36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 w:rsidRPr="006752CB">
        <w:rPr>
          <w:sz w:val="24"/>
        </w:rPr>
        <w:t>College:</w:t>
      </w:r>
    </w:p>
    <w:p w:rsidR="000C1FD8" w:rsidRPr="0002508E" w:rsidRDefault="0002508E" w:rsidP="007F6394">
      <w:pPr>
        <w:tabs>
          <w:tab w:val="left" w:pos="18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>
        <w:rPr>
          <w:sz w:val="24"/>
        </w:rPr>
        <w:tab/>
      </w:r>
      <w:r w:rsidR="007F6394">
        <w:rPr>
          <w:sz w:val="24"/>
        </w:rPr>
        <w:t xml:space="preserve">            </w:t>
      </w:r>
      <w:r>
        <w:rPr>
          <w:sz w:val="24"/>
        </w:rPr>
        <w:t xml:space="preserve">List all </w:t>
      </w:r>
      <w:r w:rsidR="007F6394">
        <w:rPr>
          <w:sz w:val="24"/>
        </w:rPr>
        <w:t>c</w:t>
      </w:r>
      <w:r w:rsidR="006752CB" w:rsidRPr="006752CB">
        <w:rPr>
          <w:sz w:val="24"/>
        </w:rPr>
        <w:t>ollege</w:t>
      </w:r>
      <w:r w:rsidR="00295BDC">
        <w:rPr>
          <w:sz w:val="24"/>
        </w:rPr>
        <w:t>s</w:t>
      </w:r>
      <w:r>
        <w:rPr>
          <w:sz w:val="24"/>
        </w:rPr>
        <w:t xml:space="preserve"> attended</w:t>
      </w:r>
      <w:r w:rsidR="006752CB" w:rsidRPr="006752CB">
        <w:rPr>
          <w:sz w:val="24"/>
        </w:rPr>
        <w:t xml:space="preserve">     </w:t>
      </w:r>
      <w:r w:rsidR="006752CB">
        <w:rPr>
          <w:sz w:val="24"/>
        </w:rPr>
        <w:t xml:space="preserve">       </w:t>
      </w:r>
      <w:r w:rsidR="008A5795">
        <w:rPr>
          <w:sz w:val="24"/>
        </w:rPr>
        <w:t xml:space="preserve">                 </w:t>
      </w:r>
      <w:r w:rsidR="006752CB" w:rsidRPr="006752CB">
        <w:rPr>
          <w:sz w:val="24"/>
        </w:rPr>
        <w:t xml:space="preserve">               </w:t>
      </w:r>
      <w:r w:rsidR="00295BDC">
        <w:rPr>
          <w:sz w:val="24"/>
        </w:rPr>
        <w:t>Degree(s</w:t>
      </w:r>
      <w:r w:rsidR="006752CB" w:rsidRPr="006752CB">
        <w:rPr>
          <w:sz w:val="24"/>
        </w:rPr>
        <w:t>)</w:t>
      </w:r>
      <w:r>
        <w:rPr>
          <w:sz w:val="24"/>
        </w:rPr>
        <w:t xml:space="preserve"> </w:t>
      </w:r>
      <w:r w:rsidR="007F6394">
        <w:rPr>
          <w:sz w:val="24"/>
        </w:rPr>
        <w:t>e</w:t>
      </w:r>
      <w:r>
        <w:rPr>
          <w:sz w:val="24"/>
        </w:rPr>
        <w:t>arned</w:t>
      </w:r>
      <w:r w:rsidR="006752CB" w:rsidRPr="006752CB">
        <w:rPr>
          <w:sz w:val="24"/>
        </w:rPr>
        <w:br/>
      </w:r>
      <w:r w:rsidR="006752CB" w:rsidRPr="006752CB">
        <w:rPr>
          <w:sz w:val="24"/>
        </w:rPr>
        <w:br/>
      </w:r>
      <w:r w:rsidRPr="006752CB">
        <w:rPr>
          <w:sz w:val="24"/>
        </w:rPr>
        <w:tab/>
      </w:r>
      <w:bookmarkStart w:id="33" w:name="_Hlk30678383"/>
      <w:r w:rsidR="00563C4F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bookmarkStart w:id="34" w:name="Text29"/>
      <w:r w:rsidR="00563C4F" w:rsidRPr="0055250F">
        <w:rPr>
          <w:sz w:val="24"/>
          <w:szCs w:val="24"/>
        </w:rPr>
        <w:instrText xml:space="preserve"> FORMTEXT </w:instrText>
      </w:r>
      <w:r w:rsidR="00563C4F" w:rsidRPr="0055250F">
        <w:rPr>
          <w:sz w:val="24"/>
          <w:szCs w:val="24"/>
        </w:rPr>
      </w:r>
      <w:r w:rsidR="00563C4F" w:rsidRPr="0055250F">
        <w:rPr>
          <w:sz w:val="24"/>
          <w:szCs w:val="24"/>
        </w:rPr>
        <w:fldChar w:fldCharType="separate"/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2365CF">
        <w:rPr>
          <w:sz w:val="24"/>
          <w:szCs w:val="24"/>
        </w:rPr>
        <w:t> </w:t>
      </w:r>
      <w:r w:rsidR="00563C4F" w:rsidRPr="0055250F">
        <w:rPr>
          <w:sz w:val="24"/>
          <w:szCs w:val="24"/>
        </w:rPr>
        <w:fldChar w:fldCharType="end"/>
      </w:r>
      <w:bookmarkEnd w:id="34"/>
      <w:r w:rsidR="006752CB" w:rsidRPr="006752CB">
        <w:rPr>
          <w:sz w:val="24"/>
        </w:rPr>
        <w:tab/>
      </w:r>
      <w:bookmarkStart w:id="35" w:name="_Hlk30678330"/>
      <w:bookmarkEnd w:id="33"/>
      <w:r w:rsidR="00563C4F" w:rsidRPr="006F7C28">
        <w:rPr>
          <w:sz w:val="24"/>
        </w:rPr>
        <w:fldChar w:fldCharType="begin">
          <w:ffData>
            <w:name w:val="Text35"/>
            <w:enabled/>
            <w:calcOnExit w:val="0"/>
            <w:textInput>
              <w:maxLength w:val="40"/>
            </w:textInput>
          </w:ffData>
        </w:fldChar>
      </w:r>
      <w:bookmarkStart w:id="36" w:name="Text35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Start w:id="37" w:name="_Hlk30676485"/>
      <w:bookmarkEnd w:id="36"/>
      <w:r w:rsidR="000A6A00" w:rsidRPr="006752CB">
        <w:rPr>
          <w:sz w:val="24"/>
        </w:rPr>
        <w:tab/>
      </w:r>
      <w:bookmarkEnd w:id="35"/>
      <w:bookmarkEnd w:id="37"/>
    </w:p>
    <w:p w:rsidR="000C1FD8" w:rsidRPr="006752CB" w:rsidRDefault="006752CB" w:rsidP="0002508E">
      <w:pPr>
        <w:tabs>
          <w:tab w:val="left" w:pos="18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 w:rsidRPr="006752CB">
        <w:rPr>
          <w:sz w:val="24"/>
        </w:rPr>
        <w:tab/>
      </w:r>
      <w:r w:rsidR="0002508E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r w:rsidR="0002508E" w:rsidRPr="0055250F">
        <w:rPr>
          <w:sz w:val="24"/>
          <w:szCs w:val="24"/>
        </w:rPr>
        <w:instrText xml:space="preserve"> FORMTEXT </w:instrText>
      </w:r>
      <w:r w:rsidR="0002508E" w:rsidRPr="0055250F">
        <w:rPr>
          <w:sz w:val="24"/>
          <w:szCs w:val="24"/>
        </w:rPr>
      </w:r>
      <w:r w:rsidR="0002508E" w:rsidRPr="0055250F">
        <w:rPr>
          <w:sz w:val="24"/>
          <w:szCs w:val="24"/>
        </w:rPr>
        <w:fldChar w:fldCharType="separate"/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 w:rsidRPr="0055250F">
        <w:rPr>
          <w:sz w:val="24"/>
          <w:szCs w:val="24"/>
        </w:rPr>
        <w:fldChar w:fldCharType="end"/>
      </w:r>
      <w:r w:rsidR="0002508E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6"/>
            <w:enabled/>
            <w:calcOnExit w:val="0"/>
            <w:textInput>
              <w:maxLength w:val="40"/>
            </w:textInput>
          </w:ffData>
        </w:fldChar>
      </w:r>
      <w:bookmarkStart w:id="38" w:name="Text36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38"/>
      <w:r w:rsidRPr="006752CB">
        <w:rPr>
          <w:sz w:val="24"/>
        </w:rPr>
        <w:tab/>
      </w:r>
    </w:p>
    <w:p w:rsidR="000C1FD8" w:rsidRPr="006752CB" w:rsidRDefault="006752CB" w:rsidP="0002508E">
      <w:pPr>
        <w:tabs>
          <w:tab w:val="left" w:pos="18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 w:rsidRPr="006752CB">
        <w:rPr>
          <w:sz w:val="24"/>
        </w:rPr>
        <w:tab/>
      </w:r>
      <w:r w:rsidR="0002508E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r w:rsidR="0002508E" w:rsidRPr="0055250F">
        <w:rPr>
          <w:sz w:val="24"/>
          <w:szCs w:val="24"/>
        </w:rPr>
        <w:instrText xml:space="preserve"> FORMTEXT </w:instrText>
      </w:r>
      <w:r w:rsidR="0002508E" w:rsidRPr="0055250F">
        <w:rPr>
          <w:sz w:val="24"/>
          <w:szCs w:val="24"/>
        </w:rPr>
      </w:r>
      <w:r w:rsidR="0002508E" w:rsidRPr="0055250F">
        <w:rPr>
          <w:sz w:val="24"/>
          <w:szCs w:val="24"/>
        </w:rPr>
        <w:fldChar w:fldCharType="separate"/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 w:rsidRPr="0055250F">
        <w:rPr>
          <w:sz w:val="24"/>
          <w:szCs w:val="24"/>
        </w:rPr>
        <w:fldChar w:fldCharType="end"/>
      </w:r>
      <w:r w:rsidR="0002508E" w:rsidRPr="006752CB">
        <w:rPr>
          <w:sz w:val="24"/>
        </w:rPr>
        <w:tab/>
      </w:r>
      <w:r w:rsidR="002845EB" w:rsidRPr="006F7C28">
        <w:rPr>
          <w:sz w:val="24"/>
        </w:rPr>
        <w:fldChar w:fldCharType="begin">
          <w:ffData>
            <w:name w:val="Text37"/>
            <w:enabled/>
            <w:calcOnExit w:val="0"/>
            <w:textInput>
              <w:maxLength w:val="40"/>
            </w:textInput>
          </w:ffData>
        </w:fldChar>
      </w:r>
      <w:bookmarkStart w:id="39" w:name="Text37"/>
      <w:r w:rsidR="002845EB" w:rsidRPr="006F7C28">
        <w:rPr>
          <w:sz w:val="24"/>
        </w:rPr>
        <w:instrText xml:space="preserve"> FORMTEXT </w:instrText>
      </w:r>
      <w:r w:rsidR="002845EB" w:rsidRPr="006F7C28">
        <w:rPr>
          <w:sz w:val="24"/>
        </w:rPr>
      </w:r>
      <w:r w:rsidR="002845EB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845EB" w:rsidRPr="006F7C28">
        <w:rPr>
          <w:sz w:val="24"/>
        </w:rPr>
        <w:fldChar w:fldCharType="end"/>
      </w:r>
      <w:bookmarkEnd w:id="39"/>
      <w:r w:rsidRPr="006752CB">
        <w:rPr>
          <w:sz w:val="24"/>
        </w:rPr>
        <w:tab/>
      </w:r>
    </w:p>
    <w:p w:rsidR="000C1FD8" w:rsidRPr="006752CB" w:rsidRDefault="006752CB" w:rsidP="0002508E">
      <w:pPr>
        <w:tabs>
          <w:tab w:val="left" w:pos="18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 w:rsidRPr="006752CB">
        <w:rPr>
          <w:sz w:val="24"/>
        </w:rPr>
        <w:tab/>
      </w:r>
      <w:r w:rsidR="0002508E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r w:rsidR="0002508E" w:rsidRPr="0055250F">
        <w:rPr>
          <w:sz w:val="24"/>
          <w:szCs w:val="24"/>
        </w:rPr>
        <w:instrText xml:space="preserve"> FORMTEXT </w:instrText>
      </w:r>
      <w:r w:rsidR="0002508E" w:rsidRPr="0055250F">
        <w:rPr>
          <w:sz w:val="24"/>
          <w:szCs w:val="24"/>
        </w:rPr>
      </w:r>
      <w:r w:rsidR="0002508E" w:rsidRPr="0055250F">
        <w:rPr>
          <w:sz w:val="24"/>
          <w:szCs w:val="24"/>
        </w:rPr>
        <w:fldChar w:fldCharType="separate"/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 w:rsidRPr="0055250F">
        <w:rPr>
          <w:sz w:val="24"/>
          <w:szCs w:val="24"/>
        </w:rPr>
        <w:fldChar w:fldCharType="end"/>
      </w:r>
      <w:r w:rsidR="0002508E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8"/>
            <w:enabled/>
            <w:calcOnExit w:val="0"/>
            <w:textInput>
              <w:maxLength w:val="40"/>
            </w:textInput>
          </w:ffData>
        </w:fldChar>
      </w:r>
      <w:bookmarkStart w:id="40" w:name="Text38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0"/>
      <w:r w:rsidRPr="006752CB">
        <w:rPr>
          <w:sz w:val="24"/>
        </w:rPr>
        <w:tab/>
      </w:r>
    </w:p>
    <w:p w:rsidR="000C1FD8" w:rsidRPr="006752CB" w:rsidRDefault="006752CB" w:rsidP="0002508E">
      <w:pPr>
        <w:tabs>
          <w:tab w:val="left" w:pos="180"/>
          <w:tab w:val="left" w:leader="underscore" w:pos="5310"/>
          <w:tab w:val="left" w:leader="underscore" w:pos="10620"/>
        </w:tabs>
        <w:spacing w:before="120" w:after="120"/>
        <w:rPr>
          <w:sz w:val="24"/>
        </w:rPr>
      </w:pPr>
      <w:r w:rsidRPr="006752CB">
        <w:rPr>
          <w:sz w:val="24"/>
        </w:rPr>
        <w:tab/>
      </w:r>
      <w:r w:rsidR="0002508E" w:rsidRPr="0055250F">
        <w:rPr>
          <w:sz w:val="24"/>
          <w:szCs w:val="24"/>
        </w:rPr>
        <w:fldChar w:fldCharType="begin">
          <w:ffData>
            <w:name w:val="Text29"/>
            <w:enabled/>
            <w:calcOnExit w:val="0"/>
            <w:textInput>
              <w:maxLength w:val="40"/>
            </w:textInput>
          </w:ffData>
        </w:fldChar>
      </w:r>
      <w:r w:rsidR="0002508E" w:rsidRPr="0055250F">
        <w:rPr>
          <w:sz w:val="24"/>
          <w:szCs w:val="24"/>
        </w:rPr>
        <w:instrText xml:space="preserve"> FORMTEXT </w:instrText>
      </w:r>
      <w:r w:rsidR="0002508E" w:rsidRPr="0055250F">
        <w:rPr>
          <w:sz w:val="24"/>
          <w:szCs w:val="24"/>
        </w:rPr>
      </w:r>
      <w:r w:rsidR="0002508E" w:rsidRPr="0055250F">
        <w:rPr>
          <w:sz w:val="24"/>
          <w:szCs w:val="24"/>
        </w:rPr>
        <w:fldChar w:fldCharType="separate"/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>
        <w:rPr>
          <w:sz w:val="24"/>
          <w:szCs w:val="24"/>
        </w:rPr>
        <w:t> </w:t>
      </w:r>
      <w:r w:rsidR="0002508E" w:rsidRPr="0055250F">
        <w:rPr>
          <w:sz w:val="24"/>
          <w:szCs w:val="24"/>
        </w:rPr>
        <w:fldChar w:fldCharType="end"/>
      </w:r>
      <w:r w:rsidR="0002508E" w:rsidRPr="006752CB">
        <w:rPr>
          <w:sz w:val="24"/>
        </w:rPr>
        <w:tab/>
      </w:r>
      <w:r w:rsidR="00563C4F" w:rsidRPr="006F7C28">
        <w:rPr>
          <w:sz w:val="24"/>
        </w:rPr>
        <w:fldChar w:fldCharType="begin">
          <w:ffData>
            <w:name w:val="Text39"/>
            <w:enabled/>
            <w:calcOnExit w:val="0"/>
            <w:textInput>
              <w:maxLength w:val="40"/>
            </w:textInput>
          </w:ffData>
        </w:fldChar>
      </w:r>
      <w:bookmarkStart w:id="41" w:name="Text39"/>
      <w:r w:rsidR="00563C4F" w:rsidRPr="006F7C28">
        <w:rPr>
          <w:sz w:val="24"/>
        </w:rPr>
        <w:instrText xml:space="preserve"> FORMTEXT </w:instrText>
      </w:r>
      <w:r w:rsidR="00563C4F" w:rsidRPr="006F7C28">
        <w:rPr>
          <w:sz w:val="24"/>
        </w:rPr>
      </w:r>
      <w:r w:rsidR="00563C4F" w:rsidRPr="006F7C28">
        <w:rPr>
          <w:sz w:val="24"/>
        </w:rPr>
        <w:fldChar w:fldCharType="separate"/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2365CF">
        <w:rPr>
          <w:sz w:val="24"/>
        </w:rPr>
        <w:t> </w:t>
      </w:r>
      <w:r w:rsidR="00563C4F" w:rsidRPr="006F7C28">
        <w:rPr>
          <w:sz w:val="24"/>
        </w:rPr>
        <w:fldChar w:fldCharType="end"/>
      </w:r>
      <w:bookmarkEnd w:id="41"/>
      <w:r w:rsidRPr="006752CB">
        <w:rPr>
          <w:sz w:val="24"/>
        </w:rPr>
        <w:tab/>
      </w:r>
    </w:p>
    <w:sectPr w:rsidR="000C1FD8" w:rsidRPr="006752CB" w:rsidSect="00161EA0">
      <w:footerReference w:type="default" r:id="rId7"/>
      <w:pgSz w:w="12240" w:h="15840" w:code="1"/>
      <w:pgMar w:top="360" w:right="720" w:bottom="720" w:left="720" w:header="720" w:footer="2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5A2" w:rsidRDefault="006575A2" w:rsidP="00B849F9">
      <w:r>
        <w:separator/>
      </w:r>
    </w:p>
  </w:endnote>
  <w:endnote w:type="continuationSeparator" w:id="0">
    <w:p w:rsidR="006575A2" w:rsidRDefault="006575A2" w:rsidP="00B849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49F9" w:rsidRPr="00B849F9" w:rsidRDefault="00B849F9" w:rsidP="00B849F9">
    <w:pPr>
      <w:pStyle w:val="Footer"/>
      <w:jc w:val="right"/>
      <w:rPr>
        <w:sz w:val="14"/>
      </w:rPr>
    </w:pPr>
    <w:r w:rsidRPr="00B849F9">
      <w:rPr>
        <w:sz w:val="14"/>
      </w:rPr>
      <w:t>R</w:t>
    </w:r>
    <w:r w:rsidR="00C26F84">
      <w:rPr>
        <w:sz w:val="14"/>
      </w:rPr>
      <w:t>evised</w:t>
    </w:r>
    <w:r w:rsidR="000D5DBC">
      <w:rPr>
        <w:sz w:val="14"/>
      </w:rPr>
      <w:t xml:space="preserve"> 1/00, 3/17, 10/17, 1/18, </w:t>
    </w:r>
    <w:r w:rsidR="00C26F84">
      <w:rPr>
        <w:sz w:val="14"/>
      </w:rPr>
      <w:t>1/19</w:t>
    </w:r>
    <w:r w:rsidR="004C38DF">
      <w:rPr>
        <w:sz w:val="14"/>
      </w:rPr>
      <w:t>, 1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75A2" w:rsidRDefault="006575A2" w:rsidP="00B849F9">
      <w:r>
        <w:separator/>
      </w:r>
    </w:p>
  </w:footnote>
  <w:footnote w:type="continuationSeparator" w:id="0">
    <w:p w:rsidR="006575A2" w:rsidRDefault="006575A2" w:rsidP="00B849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7E0tzQ1NjQ3MDdQ0lEKTi0uzszPAykwtKwFAP4dzD8tAAAA"/>
  </w:docVars>
  <w:rsids>
    <w:rsidRoot w:val="00696E1E"/>
    <w:rsid w:val="00006E67"/>
    <w:rsid w:val="00015581"/>
    <w:rsid w:val="00020B82"/>
    <w:rsid w:val="0002508E"/>
    <w:rsid w:val="00034B5F"/>
    <w:rsid w:val="00043266"/>
    <w:rsid w:val="000564A6"/>
    <w:rsid w:val="00074FB4"/>
    <w:rsid w:val="000A4355"/>
    <w:rsid w:val="000A6A00"/>
    <w:rsid w:val="000B2F4B"/>
    <w:rsid w:val="000C1FD8"/>
    <w:rsid w:val="000D5351"/>
    <w:rsid w:val="000D5DBC"/>
    <w:rsid w:val="000E21A0"/>
    <w:rsid w:val="000F7E6A"/>
    <w:rsid w:val="00113795"/>
    <w:rsid w:val="00142789"/>
    <w:rsid w:val="00144C5B"/>
    <w:rsid w:val="001569DA"/>
    <w:rsid w:val="00161EA0"/>
    <w:rsid w:val="0016318A"/>
    <w:rsid w:val="00166DFA"/>
    <w:rsid w:val="00197771"/>
    <w:rsid w:val="001A671F"/>
    <w:rsid w:val="001F13F3"/>
    <w:rsid w:val="002065E2"/>
    <w:rsid w:val="002316F7"/>
    <w:rsid w:val="00235AA4"/>
    <w:rsid w:val="002365CF"/>
    <w:rsid w:val="00255E28"/>
    <w:rsid w:val="00270DA7"/>
    <w:rsid w:val="00273771"/>
    <w:rsid w:val="00282EBF"/>
    <w:rsid w:val="002845EB"/>
    <w:rsid w:val="002879E4"/>
    <w:rsid w:val="00295BDC"/>
    <w:rsid w:val="00297582"/>
    <w:rsid w:val="002B1A13"/>
    <w:rsid w:val="002B1FE9"/>
    <w:rsid w:val="002D7B23"/>
    <w:rsid w:val="002E6E68"/>
    <w:rsid w:val="002F5544"/>
    <w:rsid w:val="00302F08"/>
    <w:rsid w:val="00323F47"/>
    <w:rsid w:val="00325D7C"/>
    <w:rsid w:val="00353192"/>
    <w:rsid w:val="00364718"/>
    <w:rsid w:val="00390DCA"/>
    <w:rsid w:val="00394549"/>
    <w:rsid w:val="003D27B3"/>
    <w:rsid w:val="003F71B8"/>
    <w:rsid w:val="0041659D"/>
    <w:rsid w:val="00417AC2"/>
    <w:rsid w:val="00436ADC"/>
    <w:rsid w:val="004666EB"/>
    <w:rsid w:val="004761E5"/>
    <w:rsid w:val="004A277D"/>
    <w:rsid w:val="004A6817"/>
    <w:rsid w:val="004B547E"/>
    <w:rsid w:val="004C38DF"/>
    <w:rsid w:val="004D03AB"/>
    <w:rsid w:val="004D2253"/>
    <w:rsid w:val="004F7859"/>
    <w:rsid w:val="00510C8B"/>
    <w:rsid w:val="0055250F"/>
    <w:rsid w:val="00563C4F"/>
    <w:rsid w:val="005802A6"/>
    <w:rsid w:val="005B0513"/>
    <w:rsid w:val="005B24A2"/>
    <w:rsid w:val="005D4EC5"/>
    <w:rsid w:val="005F1C25"/>
    <w:rsid w:val="00624478"/>
    <w:rsid w:val="006439E4"/>
    <w:rsid w:val="006575A2"/>
    <w:rsid w:val="006610C7"/>
    <w:rsid w:val="00662EF4"/>
    <w:rsid w:val="006752CB"/>
    <w:rsid w:val="00683D97"/>
    <w:rsid w:val="00696235"/>
    <w:rsid w:val="00696E1E"/>
    <w:rsid w:val="006C0ED4"/>
    <w:rsid w:val="006C2E55"/>
    <w:rsid w:val="006C7ADC"/>
    <w:rsid w:val="006D0F63"/>
    <w:rsid w:val="006E1E45"/>
    <w:rsid w:val="006E5D5A"/>
    <w:rsid w:val="006F7C28"/>
    <w:rsid w:val="007030AB"/>
    <w:rsid w:val="0071008F"/>
    <w:rsid w:val="00717BE9"/>
    <w:rsid w:val="00724482"/>
    <w:rsid w:val="00727F7D"/>
    <w:rsid w:val="00765E69"/>
    <w:rsid w:val="00781421"/>
    <w:rsid w:val="007E1115"/>
    <w:rsid w:val="007F6394"/>
    <w:rsid w:val="00804877"/>
    <w:rsid w:val="00815745"/>
    <w:rsid w:val="0082173E"/>
    <w:rsid w:val="0082344E"/>
    <w:rsid w:val="008348FE"/>
    <w:rsid w:val="00841658"/>
    <w:rsid w:val="00844628"/>
    <w:rsid w:val="008601FD"/>
    <w:rsid w:val="00884599"/>
    <w:rsid w:val="008A5795"/>
    <w:rsid w:val="008B1E01"/>
    <w:rsid w:val="008C4DE7"/>
    <w:rsid w:val="00923CA1"/>
    <w:rsid w:val="00936A92"/>
    <w:rsid w:val="00944ECB"/>
    <w:rsid w:val="00976D9F"/>
    <w:rsid w:val="00992A3E"/>
    <w:rsid w:val="009D07D9"/>
    <w:rsid w:val="009F1A2A"/>
    <w:rsid w:val="00A34BF2"/>
    <w:rsid w:val="00A53A4E"/>
    <w:rsid w:val="00A66F05"/>
    <w:rsid w:val="00A7603C"/>
    <w:rsid w:val="00A94A22"/>
    <w:rsid w:val="00A95A63"/>
    <w:rsid w:val="00AB03A8"/>
    <w:rsid w:val="00AB74FE"/>
    <w:rsid w:val="00AC5064"/>
    <w:rsid w:val="00AD00A8"/>
    <w:rsid w:val="00AD1108"/>
    <w:rsid w:val="00AF0302"/>
    <w:rsid w:val="00B04AF4"/>
    <w:rsid w:val="00B07E84"/>
    <w:rsid w:val="00B428C1"/>
    <w:rsid w:val="00B837E4"/>
    <w:rsid w:val="00B849F9"/>
    <w:rsid w:val="00BE2EE8"/>
    <w:rsid w:val="00C23A4F"/>
    <w:rsid w:val="00C26F84"/>
    <w:rsid w:val="00C30359"/>
    <w:rsid w:val="00C96081"/>
    <w:rsid w:val="00CA1B46"/>
    <w:rsid w:val="00CB36D7"/>
    <w:rsid w:val="00CF71F6"/>
    <w:rsid w:val="00CF7B20"/>
    <w:rsid w:val="00D2794C"/>
    <w:rsid w:val="00D34820"/>
    <w:rsid w:val="00D35B56"/>
    <w:rsid w:val="00DB69C8"/>
    <w:rsid w:val="00DC3623"/>
    <w:rsid w:val="00DD1676"/>
    <w:rsid w:val="00DF1A48"/>
    <w:rsid w:val="00E762EE"/>
    <w:rsid w:val="00EB2B26"/>
    <w:rsid w:val="00F01E38"/>
    <w:rsid w:val="00F06B3F"/>
    <w:rsid w:val="00F26DFE"/>
    <w:rsid w:val="00F376E0"/>
    <w:rsid w:val="00F52E77"/>
    <w:rsid w:val="00F600DE"/>
    <w:rsid w:val="00F67AA7"/>
    <w:rsid w:val="00F703B2"/>
    <w:rsid w:val="00FA72B8"/>
    <w:rsid w:val="00FB1BCB"/>
    <w:rsid w:val="00FB3E30"/>
    <w:rsid w:val="00FD7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B79C15"/>
  <w15:chartTrackingRefBased/>
  <w15:docId w15:val="{D459B900-4BE5-462F-9524-28824C90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BalloonText">
    <w:name w:val="Balloon Text"/>
    <w:basedOn w:val="Normal"/>
    <w:semiHidden/>
    <w:rsid w:val="00696E1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B849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9F9"/>
  </w:style>
  <w:style w:type="paragraph" w:styleId="Footer">
    <w:name w:val="footer"/>
    <w:basedOn w:val="Normal"/>
    <w:link w:val="FooterChar"/>
    <w:uiPriority w:val="99"/>
    <w:rsid w:val="00B849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9F9"/>
  </w:style>
  <w:style w:type="paragraph" w:styleId="NormalWeb">
    <w:name w:val="Normal (Web)"/>
    <w:basedOn w:val="Normal"/>
    <w:uiPriority w:val="99"/>
    <w:unhideWhenUsed/>
    <w:rsid w:val="002D7B23"/>
    <w:pPr>
      <w:spacing w:before="100" w:beforeAutospacing="1" w:after="100" w:afterAutospacing="1"/>
    </w:pPr>
    <w:rPr>
      <w:sz w:val="24"/>
      <w:szCs w:val="24"/>
    </w:rPr>
  </w:style>
  <w:style w:type="character" w:styleId="Emphasis">
    <w:name w:val="Emphasis"/>
    <w:basedOn w:val="DefaultParagraphFont"/>
    <w:qFormat/>
    <w:rsid w:val="003F71B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945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D2CBA-BB7A-4667-B028-A94274FD9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REPORT FORM</vt:lpstr>
    </vt:vector>
  </TitlesOfParts>
  <Company>Black River Technical College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FORM</dc:title>
  <dc:subject/>
  <dc:creator>Police Training</dc:creator>
  <cp:keywords/>
  <cp:lastModifiedBy>Bridgette Rose</cp:lastModifiedBy>
  <cp:revision>80</cp:revision>
  <cp:lastPrinted>2020-01-23T19:31:00Z</cp:lastPrinted>
  <dcterms:created xsi:type="dcterms:W3CDTF">2019-05-23T17:14:00Z</dcterms:created>
  <dcterms:modified xsi:type="dcterms:W3CDTF">2020-01-23T19:35:00Z</dcterms:modified>
</cp:coreProperties>
</file>